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37E183" w14:textId="77777777" w:rsidR="00BB5A30" w:rsidRPr="00BB5A30" w:rsidRDefault="00BB5A30" w:rsidP="00BB5A30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BB5A30">
        <w:rPr>
          <w:rFonts w:cstheme="minorHAnsi"/>
          <w:sz w:val="24"/>
          <w:szCs w:val="24"/>
        </w:rPr>
        <w:t xml:space="preserve">Numbers attending practice must comply with </w:t>
      </w:r>
      <w:r w:rsidR="00140A1F" w:rsidRPr="00BB5A30">
        <w:rPr>
          <w:rFonts w:cstheme="minorHAnsi"/>
          <w:sz w:val="24"/>
          <w:szCs w:val="24"/>
        </w:rPr>
        <w:t>restrictions</w:t>
      </w:r>
      <w:r w:rsidR="00EB5E7B" w:rsidRPr="00BB5A30">
        <w:rPr>
          <w:rFonts w:cstheme="minorHAnsi"/>
          <w:sz w:val="24"/>
          <w:szCs w:val="24"/>
        </w:rPr>
        <w:t>. </w:t>
      </w:r>
    </w:p>
    <w:p w14:paraId="0AC72785" w14:textId="483CA2A1" w:rsidR="00265E48" w:rsidRPr="00BB5A30" w:rsidRDefault="00EB5E7B" w:rsidP="00BB5A30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BB5A30">
        <w:rPr>
          <w:rFonts w:cstheme="minorHAnsi"/>
          <w:sz w:val="24"/>
          <w:szCs w:val="24"/>
        </w:rPr>
        <w:t>Registers must be kept for every session and made available if requi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984"/>
        <w:gridCol w:w="1843"/>
        <w:gridCol w:w="3067"/>
      </w:tblGrid>
      <w:tr w:rsidR="00BB5A30" w:rsidRPr="00BB5A30" w14:paraId="2F398C92" w14:textId="77777777" w:rsidTr="00BB5A30">
        <w:trPr>
          <w:trHeight w:val="556"/>
        </w:trPr>
        <w:tc>
          <w:tcPr>
            <w:tcW w:w="2122" w:type="dxa"/>
            <w:shd w:val="clear" w:color="auto" w:fill="000000" w:themeFill="text1"/>
            <w:vAlign w:val="center"/>
          </w:tcPr>
          <w:p w14:paraId="1AF9437D" w14:textId="5C71CF70" w:rsidR="00265E48" w:rsidRPr="00BB5A30" w:rsidRDefault="00BB5A30" w:rsidP="00EB5E7B">
            <w:pPr>
              <w:rPr>
                <w:rFonts w:ascii="Daytona Pro Condensed" w:hAnsi="Daytona Pro Condensed"/>
                <w:b/>
                <w:bCs/>
                <w:color w:val="ED7D31" w:themeColor="accent2"/>
              </w:rPr>
            </w:pP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</w:rPr>
              <w:t xml:space="preserve">CAM/CLUB </w:t>
            </w:r>
            <w:r w:rsidR="00265E48" w:rsidRPr="00BB5A30">
              <w:rPr>
                <w:rFonts w:ascii="Daytona Pro Condensed" w:hAnsi="Daytona Pro Condensed"/>
                <w:b/>
                <w:bCs/>
                <w:color w:val="ED7D31" w:themeColor="accent2"/>
              </w:rPr>
              <w:t>NAME</w:t>
            </w:r>
          </w:p>
        </w:tc>
        <w:tc>
          <w:tcPr>
            <w:tcW w:w="6894" w:type="dxa"/>
            <w:gridSpan w:val="3"/>
          </w:tcPr>
          <w:p w14:paraId="2FF398CC" w14:textId="77777777" w:rsidR="00265E48" w:rsidRPr="00BB5A30" w:rsidRDefault="00265E48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4659DD6F" w14:textId="77777777" w:rsidTr="00BB5A30">
        <w:trPr>
          <w:trHeight w:val="550"/>
        </w:trPr>
        <w:tc>
          <w:tcPr>
            <w:tcW w:w="2122" w:type="dxa"/>
            <w:shd w:val="clear" w:color="auto" w:fill="000000" w:themeFill="text1"/>
            <w:vAlign w:val="center"/>
          </w:tcPr>
          <w:p w14:paraId="1F00328D" w14:textId="798757CB" w:rsidR="00EB5E7B" w:rsidRPr="00BB5A30" w:rsidRDefault="00EB5E7B" w:rsidP="00EB5E7B">
            <w:pPr>
              <w:rPr>
                <w:rFonts w:ascii="Daytona Pro Condensed" w:hAnsi="Daytona Pro Condensed"/>
                <w:b/>
                <w:bCs/>
                <w:color w:val="ED7D31" w:themeColor="accent2"/>
              </w:rPr>
            </w:pP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</w:rPr>
              <w:t>SESSION DATE</w:t>
            </w:r>
          </w:p>
        </w:tc>
        <w:tc>
          <w:tcPr>
            <w:tcW w:w="6894" w:type="dxa"/>
            <w:gridSpan w:val="3"/>
          </w:tcPr>
          <w:p w14:paraId="65A0012C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1EF22839" w14:textId="77777777" w:rsidTr="00BB5A30">
        <w:trPr>
          <w:trHeight w:val="558"/>
        </w:trPr>
        <w:tc>
          <w:tcPr>
            <w:tcW w:w="2122" w:type="dxa"/>
            <w:shd w:val="clear" w:color="auto" w:fill="000000" w:themeFill="text1"/>
            <w:vAlign w:val="center"/>
          </w:tcPr>
          <w:p w14:paraId="38302101" w14:textId="5652EBDA" w:rsidR="00EB5E7B" w:rsidRPr="00BB5A30" w:rsidRDefault="00EB5E7B" w:rsidP="00EB5E7B">
            <w:pPr>
              <w:rPr>
                <w:rFonts w:ascii="Daytona Pro Condensed" w:hAnsi="Daytona Pro Condensed"/>
                <w:b/>
                <w:bCs/>
                <w:color w:val="ED7D31" w:themeColor="accent2"/>
              </w:rPr>
            </w:pP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</w:rPr>
              <w:t>SESSION TIME</w:t>
            </w:r>
          </w:p>
        </w:tc>
        <w:tc>
          <w:tcPr>
            <w:tcW w:w="6894" w:type="dxa"/>
            <w:gridSpan w:val="3"/>
          </w:tcPr>
          <w:p w14:paraId="296EE920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358B9A6A" w14:textId="77777777" w:rsidTr="00BB5A30">
        <w:trPr>
          <w:trHeight w:val="566"/>
        </w:trPr>
        <w:tc>
          <w:tcPr>
            <w:tcW w:w="2122" w:type="dxa"/>
            <w:shd w:val="clear" w:color="auto" w:fill="000000" w:themeFill="text1"/>
            <w:vAlign w:val="center"/>
          </w:tcPr>
          <w:p w14:paraId="60BD97D5" w14:textId="231AA7E0" w:rsidR="00BB5A30" w:rsidRPr="00BB5A30" w:rsidRDefault="00BB5A30" w:rsidP="00EB5E7B">
            <w:pPr>
              <w:rPr>
                <w:rFonts w:ascii="Daytona Pro Condensed" w:hAnsi="Daytona Pro Condensed"/>
                <w:b/>
                <w:bCs/>
                <w:color w:val="ED7D31" w:themeColor="accent2"/>
              </w:rPr>
            </w:pP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</w:rPr>
              <w:t xml:space="preserve">SESSION </w:t>
            </w: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</w:rPr>
              <w:t>VENUE</w:t>
            </w:r>
          </w:p>
        </w:tc>
        <w:tc>
          <w:tcPr>
            <w:tcW w:w="6894" w:type="dxa"/>
            <w:gridSpan w:val="3"/>
          </w:tcPr>
          <w:p w14:paraId="64769DAB" w14:textId="77777777" w:rsidR="00BB5A30" w:rsidRPr="00BB5A30" w:rsidRDefault="00BB5A30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74B88BB3" w14:textId="77777777" w:rsidTr="00BB5A30">
        <w:trPr>
          <w:trHeight w:val="566"/>
        </w:trPr>
        <w:tc>
          <w:tcPr>
            <w:tcW w:w="2122" w:type="dxa"/>
            <w:shd w:val="clear" w:color="auto" w:fill="000000" w:themeFill="text1"/>
            <w:vAlign w:val="center"/>
          </w:tcPr>
          <w:p w14:paraId="5C53E473" w14:textId="20133F60" w:rsidR="00EB5E7B" w:rsidRPr="00BB5A30" w:rsidRDefault="00EB5E7B" w:rsidP="00EB5E7B">
            <w:pPr>
              <w:rPr>
                <w:rFonts w:ascii="Daytona Pro Condensed" w:hAnsi="Daytona Pro Condensed"/>
                <w:b/>
                <w:bCs/>
                <w:color w:val="ED7D31" w:themeColor="accent2"/>
              </w:rPr>
            </w:pP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</w:rPr>
              <w:t>COACH NAME</w:t>
            </w:r>
          </w:p>
        </w:tc>
        <w:tc>
          <w:tcPr>
            <w:tcW w:w="6894" w:type="dxa"/>
            <w:gridSpan w:val="3"/>
          </w:tcPr>
          <w:p w14:paraId="196FE533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41A53422" w14:textId="77777777" w:rsidTr="00EB5E7B">
        <w:tc>
          <w:tcPr>
            <w:tcW w:w="9016" w:type="dxa"/>
            <w:gridSpan w:val="4"/>
            <w:shd w:val="clear" w:color="auto" w:fill="auto"/>
          </w:tcPr>
          <w:p w14:paraId="37A4A044" w14:textId="77777777" w:rsidR="00EB5E7B" w:rsidRPr="00BB5A30" w:rsidRDefault="00EB5E7B" w:rsidP="00265E48">
            <w:pPr>
              <w:jc w:val="center"/>
              <w:rPr>
                <w:rFonts w:ascii="Daytona Pro Condensed" w:hAnsi="Daytona Pro Condensed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BB5A30" w:rsidRPr="00BB5A30" w14:paraId="6D9E4AC8" w14:textId="77777777" w:rsidTr="00BB5A30">
        <w:tc>
          <w:tcPr>
            <w:tcW w:w="2122" w:type="dxa"/>
            <w:shd w:val="clear" w:color="auto" w:fill="000000" w:themeFill="text1"/>
          </w:tcPr>
          <w:p w14:paraId="4DD29B4C" w14:textId="235E5EC3" w:rsidR="00EB5E7B" w:rsidRPr="00BB5A30" w:rsidRDefault="00BB5A30" w:rsidP="00265E48">
            <w:pPr>
              <w:rPr>
                <w:rFonts w:ascii="Daytona Pro Condensed" w:hAnsi="Daytona Pro Condensed"/>
                <w:b/>
                <w:bCs/>
                <w:color w:val="ED7D31" w:themeColor="accent2"/>
                <w:sz w:val="20"/>
                <w:szCs w:val="20"/>
              </w:rPr>
            </w:pP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  <w:sz w:val="20"/>
                <w:szCs w:val="20"/>
              </w:rPr>
              <w:t>GIVEN NAME</w:t>
            </w:r>
          </w:p>
        </w:tc>
        <w:tc>
          <w:tcPr>
            <w:tcW w:w="1984" w:type="dxa"/>
            <w:shd w:val="clear" w:color="auto" w:fill="000000" w:themeFill="text1"/>
          </w:tcPr>
          <w:p w14:paraId="239C9FC8" w14:textId="57A95D4D" w:rsidR="00EB5E7B" w:rsidRPr="00BB5A30" w:rsidRDefault="00EB5E7B" w:rsidP="00265E48">
            <w:pPr>
              <w:rPr>
                <w:rFonts w:ascii="Daytona Pro Condensed" w:hAnsi="Daytona Pro Condensed"/>
                <w:b/>
                <w:bCs/>
                <w:color w:val="ED7D31" w:themeColor="accent2"/>
                <w:sz w:val="20"/>
                <w:szCs w:val="20"/>
              </w:rPr>
            </w:pP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  <w:sz w:val="20"/>
                <w:szCs w:val="20"/>
              </w:rPr>
              <w:t>SURNAME</w:t>
            </w:r>
          </w:p>
        </w:tc>
        <w:tc>
          <w:tcPr>
            <w:tcW w:w="1843" w:type="dxa"/>
            <w:shd w:val="clear" w:color="auto" w:fill="000000" w:themeFill="text1"/>
          </w:tcPr>
          <w:p w14:paraId="4AAA8815" w14:textId="795881A6" w:rsidR="00EB5E7B" w:rsidRPr="00BB5A30" w:rsidRDefault="00EB5E7B" w:rsidP="00265E48">
            <w:pPr>
              <w:rPr>
                <w:rFonts w:ascii="Daytona Pro Condensed" w:hAnsi="Daytona Pro Condensed"/>
                <w:b/>
                <w:bCs/>
                <w:color w:val="ED7D31" w:themeColor="accent2"/>
                <w:sz w:val="20"/>
                <w:szCs w:val="20"/>
              </w:rPr>
            </w:pP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  <w:sz w:val="20"/>
                <w:szCs w:val="20"/>
              </w:rPr>
              <w:t>FIT/WELL?</w:t>
            </w:r>
          </w:p>
        </w:tc>
        <w:tc>
          <w:tcPr>
            <w:tcW w:w="3067" w:type="dxa"/>
            <w:shd w:val="clear" w:color="auto" w:fill="000000" w:themeFill="text1"/>
          </w:tcPr>
          <w:p w14:paraId="4FA7A629" w14:textId="7F8AE834" w:rsidR="00EB5E7B" w:rsidRPr="00BB5A30" w:rsidRDefault="00EB5E7B" w:rsidP="00265E48">
            <w:pPr>
              <w:jc w:val="center"/>
              <w:rPr>
                <w:rFonts w:ascii="Daytona Pro Condensed" w:hAnsi="Daytona Pro Condensed"/>
                <w:b/>
                <w:bCs/>
                <w:color w:val="ED7D31" w:themeColor="accent2"/>
                <w:sz w:val="20"/>
                <w:szCs w:val="20"/>
              </w:rPr>
            </w:pPr>
            <w:r w:rsidRPr="00BB5A30">
              <w:rPr>
                <w:rFonts w:ascii="Daytona Pro Condensed" w:hAnsi="Daytona Pro Condensed"/>
                <w:b/>
                <w:bCs/>
                <w:color w:val="ED7D31" w:themeColor="accent2"/>
                <w:sz w:val="20"/>
                <w:szCs w:val="20"/>
              </w:rPr>
              <w:t>NOTES</w:t>
            </w:r>
          </w:p>
        </w:tc>
      </w:tr>
      <w:tr w:rsidR="00BB5A30" w:rsidRPr="00BB5A30" w14:paraId="1DC47CAF" w14:textId="77777777" w:rsidTr="00EB5E7B">
        <w:tc>
          <w:tcPr>
            <w:tcW w:w="2122" w:type="dxa"/>
          </w:tcPr>
          <w:p w14:paraId="6CA7DD54" w14:textId="1720BF5D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7EE2D753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5F6B7613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10F18D40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6647849C" w14:textId="77777777" w:rsidTr="00EB5E7B">
        <w:tc>
          <w:tcPr>
            <w:tcW w:w="2122" w:type="dxa"/>
          </w:tcPr>
          <w:p w14:paraId="2E5D0926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4234BE10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7C6C3BAF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5F3A9A8A" w14:textId="77777777" w:rsidR="00EB5E7B" w:rsidRPr="00BB5A30" w:rsidRDefault="00EB5E7B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67E1A5DB" w14:textId="77777777" w:rsidTr="00EB5E7B">
        <w:tc>
          <w:tcPr>
            <w:tcW w:w="2122" w:type="dxa"/>
          </w:tcPr>
          <w:p w14:paraId="0FEB054F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46376AD6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570A63FD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44AACF5B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5545AF78" w14:textId="77777777" w:rsidTr="00EB5E7B">
        <w:tc>
          <w:tcPr>
            <w:tcW w:w="2122" w:type="dxa"/>
          </w:tcPr>
          <w:p w14:paraId="56A4AD8E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06A3091D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37A15FEC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44E9B807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52082044" w14:textId="77777777" w:rsidTr="00EB5E7B">
        <w:tc>
          <w:tcPr>
            <w:tcW w:w="2122" w:type="dxa"/>
          </w:tcPr>
          <w:p w14:paraId="6FBA2B50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541C8004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6467FF47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04B9413B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3CD75B41" w14:textId="77777777" w:rsidTr="00EB5E7B">
        <w:tc>
          <w:tcPr>
            <w:tcW w:w="2122" w:type="dxa"/>
          </w:tcPr>
          <w:p w14:paraId="1CCAB483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277BB6F8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50271678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0695D349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62C33DA5" w14:textId="77777777" w:rsidTr="00EB5E7B">
        <w:tc>
          <w:tcPr>
            <w:tcW w:w="2122" w:type="dxa"/>
          </w:tcPr>
          <w:p w14:paraId="2CD4AE3F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762D745C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48D5E695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50FBB107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0FB120D9" w14:textId="77777777" w:rsidTr="00EB5E7B">
        <w:tc>
          <w:tcPr>
            <w:tcW w:w="2122" w:type="dxa"/>
          </w:tcPr>
          <w:p w14:paraId="7720D68D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41D3E9D7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79BEB871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24B6B100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340EAC32" w14:textId="77777777" w:rsidTr="00EB5E7B">
        <w:tc>
          <w:tcPr>
            <w:tcW w:w="2122" w:type="dxa"/>
          </w:tcPr>
          <w:p w14:paraId="1A56E595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12B237B5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5A0FE588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2EE576E3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5E6E4046" w14:textId="77777777" w:rsidTr="00EB5E7B">
        <w:tc>
          <w:tcPr>
            <w:tcW w:w="2122" w:type="dxa"/>
          </w:tcPr>
          <w:p w14:paraId="31F0C9D0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7D7B0D9F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74C67D87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7DCA8C1D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609A1AFA" w14:textId="77777777" w:rsidTr="00EB5E7B">
        <w:tc>
          <w:tcPr>
            <w:tcW w:w="2122" w:type="dxa"/>
          </w:tcPr>
          <w:p w14:paraId="491E860F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3309C56B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18E756CA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7DF950B5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2BA2D042" w14:textId="77777777" w:rsidTr="00EB5E7B">
        <w:tc>
          <w:tcPr>
            <w:tcW w:w="2122" w:type="dxa"/>
          </w:tcPr>
          <w:p w14:paraId="1309BFF7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781623B8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04654481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3C01C9AD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32A8981B" w14:textId="77777777" w:rsidTr="00EB5E7B">
        <w:tc>
          <w:tcPr>
            <w:tcW w:w="2122" w:type="dxa"/>
          </w:tcPr>
          <w:p w14:paraId="201C48B9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781EA564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4ABBD268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2283BAF9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5C91DB8D" w14:textId="77777777" w:rsidTr="00EB5E7B">
        <w:tc>
          <w:tcPr>
            <w:tcW w:w="2122" w:type="dxa"/>
          </w:tcPr>
          <w:p w14:paraId="08E01FC0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192EB75C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303CF726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2DE24585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79D3BC0A" w14:textId="77777777" w:rsidTr="00EB5E7B">
        <w:tc>
          <w:tcPr>
            <w:tcW w:w="2122" w:type="dxa"/>
          </w:tcPr>
          <w:p w14:paraId="62A0A110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474FD1C8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5C2FBFDE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2EE09C2A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370DC4A5" w14:textId="77777777" w:rsidTr="00EB5E7B">
        <w:tc>
          <w:tcPr>
            <w:tcW w:w="2122" w:type="dxa"/>
          </w:tcPr>
          <w:p w14:paraId="4AE1C218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51DFF34D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1785AFFC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7EBD164F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0818AAE7" w14:textId="77777777" w:rsidTr="00EB5E7B">
        <w:tc>
          <w:tcPr>
            <w:tcW w:w="2122" w:type="dxa"/>
          </w:tcPr>
          <w:p w14:paraId="263DAFCE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278E3EB7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1708B3E5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43EA219F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29C00934" w14:textId="77777777" w:rsidTr="00EB5E7B">
        <w:tc>
          <w:tcPr>
            <w:tcW w:w="2122" w:type="dxa"/>
          </w:tcPr>
          <w:p w14:paraId="3561271A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6B25D959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2610216C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53DEE9E6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16EED607" w14:textId="77777777" w:rsidTr="00EB5E7B">
        <w:tc>
          <w:tcPr>
            <w:tcW w:w="2122" w:type="dxa"/>
          </w:tcPr>
          <w:p w14:paraId="472DD1E7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43DA65BB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2C7D9678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690243C5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  <w:tr w:rsidR="00BB5A30" w:rsidRPr="00BB5A30" w14:paraId="21973D9F" w14:textId="77777777" w:rsidTr="00EB5E7B">
        <w:tc>
          <w:tcPr>
            <w:tcW w:w="2122" w:type="dxa"/>
          </w:tcPr>
          <w:p w14:paraId="63958EE0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984" w:type="dxa"/>
          </w:tcPr>
          <w:p w14:paraId="7B971A63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1843" w:type="dxa"/>
          </w:tcPr>
          <w:p w14:paraId="6EDC4132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  <w:tc>
          <w:tcPr>
            <w:tcW w:w="3067" w:type="dxa"/>
          </w:tcPr>
          <w:p w14:paraId="12BE1779" w14:textId="77777777" w:rsidR="00EB5E7B" w:rsidRPr="00BB5A30" w:rsidRDefault="00EB5E7B" w:rsidP="00284916">
            <w:pPr>
              <w:rPr>
                <w:rFonts w:ascii="Daytona Pro Condensed" w:hAnsi="Daytona Pro Condensed"/>
                <w:color w:val="ED7D31" w:themeColor="accent2"/>
                <w:sz w:val="28"/>
                <w:szCs w:val="28"/>
              </w:rPr>
            </w:pPr>
          </w:p>
        </w:tc>
      </w:tr>
    </w:tbl>
    <w:p w14:paraId="368F8B9D" w14:textId="77777777" w:rsidR="00DD5D8C" w:rsidRDefault="00DD5D8C"/>
    <w:sectPr w:rsidR="00DD5D8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F77DE" w14:textId="77777777" w:rsidR="00BB6BB4" w:rsidRDefault="00BB6BB4" w:rsidP="00265E48">
      <w:pPr>
        <w:spacing w:after="0" w:line="240" w:lineRule="auto"/>
      </w:pPr>
      <w:r>
        <w:separator/>
      </w:r>
    </w:p>
  </w:endnote>
  <w:endnote w:type="continuationSeparator" w:id="0">
    <w:p w14:paraId="2EFFCD64" w14:textId="77777777" w:rsidR="00BB6BB4" w:rsidRDefault="00BB6BB4" w:rsidP="00265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ytona Pro Condensed">
    <w:altName w:val="Daytona Pro Condensed"/>
    <w:charset w:val="00"/>
    <w:family w:val="swiss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68351F" w14:textId="77777777" w:rsidR="00BB6BB4" w:rsidRDefault="00BB6BB4" w:rsidP="00265E48">
      <w:pPr>
        <w:spacing w:after="0" w:line="240" w:lineRule="auto"/>
      </w:pPr>
      <w:r>
        <w:separator/>
      </w:r>
    </w:p>
  </w:footnote>
  <w:footnote w:type="continuationSeparator" w:id="0">
    <w:p w14:paraId="3BDF2F9E" w14:textId="77777777" w:rsidR="00BB6BB4" w:rsidRDefault="00BB6BB4" w:rsidP="00265E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6FE9F" w14:textId="235F1411" w:rsidR="00265E48" w:rsidRDefault="00BB5A30" w:rsidP="00265E48">
    <w:pPr>
      <w:pStyle w:val="Head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91A692" wp14:editId="63E8770A">
          <wp:simplePos x="0" y="0"/>
          <wp:positionH relativeFrom="column">
            <wp:posOffset>1280160</wp:posOffset>
          </wp:positionH>
          <wp:positionV relativeFrom="paragraph">
            <wp:posOffset>-488315</wp:posOffset>
          </wp:positionV>
          <wp:extent cx="2828925" cy="105727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28925" cy="1057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1BBE28" w14:textId="18B9C68E" w:rsidR="00265E48" w:rsidRDefault="00265E48" w:rsidP="00265E48">
    <w:pPr>
      <w:pStyle w:val="Header"/>
      <w:jc w:val="center"/>
    </w:pPr>
  </w:p>
  <w:p w14:paraId="6B19B58F" w14:textId="77777777" w:rsidR="00BB5A30" w:rsidRDefault="00BB5A30" w:rsidP="00265E48">
    <w:pPr>
      <w:pStyle w:val="Header"/>
      <w:jc w:val="center"/>
      <w:rPr>
        <w:rFonts w:ascii="Daytona Pro Condensed" w:hAnsi="Daytona Pro Condensed"/>
        <w:b/>
        <w:bCs/>
        <w:color w:val="002060"/>
        <w:sz w:val="40"/>
        <w:szCs w:val="40"/>
      </w:rPr>
    </w:pPr>
  </w:p>
  <w:p w14:paraId="2A02F640" w14:textId="7DCBE7CC" w:rsidR="00265E48" w:rsidRPr="00BB5A30" w:rsidRDefault="00BB5A30" w:rsidP="00265E48">
    <w:pPr>
      <w:pStyle w:val="Header"/>
      <w:jc w:val="center"/>
      <w:rPr>
        <w:rFonts w:cstheme="minorHAnsi"/>
        <w:b/>
        <w:bCs/>
        <w:sz w:val="40"/>
        <w:szCs w:val="40"/>
      </w:rPr>
    </w:pPr>
    <w:r w:rsidRPr="00BB5A30">
      <w:rPr>
        <w:rFonts w:cstheme="minorHAnsi"/>
        <w:b/>
        <w:bCs/>
        <w:sz w:val="40"/>
        <w:szCs w:val="40"/>
      </w:rPr>
      <w:t xml:space="preserve">PRACTICE </w:t>
    </w:r>
    <w:r w:rsidR="00EB5E7B" w:rsidRPr="00BB5A30">
      <w:rPr>
        <w:rFonts w:cstheme="minorHAnsi"/>
        <w:b/>
        <w:bCs/>
        <w:sz w:val="40"/>
        <w:szCs w:val="40"/>
      </w:rPr>
      <w:t>ATTENDANCE REGISTER</w:t>
    </w:r>
  </w:p>
  <w:p w14:paraId="4A87066C" w14:textId="77777777" w:rsidR="00265E48" w:rsidRDefault="00265E48" w:rsidP="00265E4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5E1CB2"/>
    <w:multiLevelType w:val="hybridMultilevel"/>
    <w:tmpl w:val="3DA2C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jUyN7e0NDEyM7NQ0lEKTi0uzszPAykwrAUA33HX8ywAAAA="/>
  </w:docVars>
  <w:rsids>
    <w:rsidRoot w:val="00265E48"/>
    <w:rsid w:val="00140A1F"/>
    <w:rsid w:val="00265E48"/>
    <w:rsid w:val="005D20C7"/>
    <w:rsid w:val="007C12C7"/>
    <w:rsid w:val="00B4458C"/>
    <w:rsid w:val="00BB5A30"/>
    <w:rsid w:val="00BB6BB4"/>
    <w:rsid w:val="00C22071"/>
    <w:rsid w:val="00DD5D8C"/>
    <w:rsid w:val="00EB5E7B"/>
    <w:rsid w:val="00FC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AF90D8"/>
  <w15:chartTrackingRefBased/>
  <w15:docId w15:val="{D386EB4D-03D0-4B27-8CD6-13EA8BAA2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5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65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E48"/>
  </w:style>
  <w:style w:type="paragraph" w:styleId="Footer">
    <w:name w:val="footer"/>
    <w:basedOn w:val="Normal"/>
    <w:link w:val="FooterChar"/>
    <w:uiPriority w:val="99"/>
    <w:unhideWhenUsed/>
    <w:rsid w:val="00265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E48"/>
  </w:style>
  <w:style w:type="paragraph" w:styleId="ListParagraph">
    <w:name w:val="List Paragraph"/>
    <w:basedOn w:val="Normal"/>
    <w:uiPriority w:val="34"/>
    <w:qFormat/>
    <w:rsid w:val="00BB5A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.munns@basketballtas.com.au</dc:creator>
  <cp:keywords/>
  <dc:description/>
  <cp:lastModifiedBy>David Munns</cp:lastModifiedBy>
  <cp:revision>3</cp:revision>
  <dcterms:created xsi:type="dcterms:W3CDTF">2020-05-19T04:21:00Z</dcterms:created>
  <dcterms:modified xsi:type="dcterms:W3CDTF">2020-05-19T04:47:00Z</dcterms:modified>
</cp:coreProperties>
</file>